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F65F703" w:rsidR="0065223D" w:rsidRDefault="00806AF2">
      <w:r>
        <w:t xml:space="preserve"> di  What were the a</w:t>
      </w:r>
      <w:r w:rsidR="385BFCD5">
        <w:t xml:space="preserve"> </w:t>
      </w:r>
      <w:r>
        <w:t>nswers??</w:t>
      </w:r>
    </w:p>
    <w:p w14:paraId="00000002" w14:textId="77777777" w:rsidR="0065223D" w:rsidRDefault="0065223D"/>
    <w:p w14:paraId="00000003" w14:textId="77777777" w:rsidR="0065223D" w:rsidRDefault="00806AF2">
      <w:r>
        <w:t>Section A</w:t>
      </w:r>
    </w:p>
    <w:p w14:paraId="00000004" w14:textId="77777777" w:rsidR="0065223D" w:rsidRDefault="0065223D"/>
    <w:p w14:paraId="00000005" w14:textId="77777777" w:rsidR="0065223D" w:rsidRDefault="00806AF2">
      <w:r>
        <w:t>a. [(1,1,-2)T]</w:t>
      </w:r>
    </w:p>
    <w:p w14:paraId="00000006" w14:textId="77777777" w:rsidR="0065223D" w:rsidRDefault="0065223D"/>
    <w:p w14:paraId="00000007" w14:textId="77777777" w:rsidR="0065223D" w:rsidRDefault="00806AF2">
      <w:r>
        <w:t>Basis of intersection:T</w:t>
      </w:r>
    </w:p>
    <w:p w14:paraId="00000008" w14:textId="77777777" w:rsidR="0065223D" w:rsidRDefault="00806AF2">
      <m:oMathPara>
        <m:oMath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  <w:vertAlign w:val="subscript"/>
            </w:rPr>
            <m:t xml:space="preserve">1 </m:t>
          </m:r>
          <m:nary>
            <m:naryPr>
              <m:chr m:val="∩"/>
              <m:ctrlPr>
                <w:rPr>
                  <w:rFonts w:ascii="Cambria Math" w:hAnsi="Cambria Math"/>
                  <w:vertAlign w:val="subscript"/>
                </w:rPr>
              </m:ctrlPr>
            </m:naryPr>
            <m:sub/>
            <m:sup/>
            <m:e/>
          </m:nary>
          <m:r>
            <w:rPr>
              <w:rFonts w:ascii="Cambria Math" w:hAnsi="Cambria Math"/>
              <w:vertAlign w:val="subscript"/>
            </w:rPr>
            <m:t xml:space="preserve"> U2 = span {</m:t>
          </m:r>
          <m:d>
            <m:dPr>
              <m:begChr m:val="["/>
              <m:endChr m:val="]"/>
              <m:ctrlPr>
                <w:rPr>
                  <w:rFonts w:ascii="Cambria Math" w:hAnsi="Cambria Math"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 xml:space="preserve">-1, -1, 2 </m:t>
              </m:r>
            </m:e>
          </m:d>
          <m:r>
            <w:rPr>
              <w:rFonts w:ascii="Cambria Math" w:hAnsi="Cambria Math"/>
              <w:vertAlign w:val="subscript"/>
            </w:rPr>
            <m:t>T</m:t>
          </m:r>
          <m:r>
            <w:rPr>
              <w:rFonts w:ascii="Cambria Math" w:hAnsi="Cambria Math"/>
              <w:vertAlign w:val="superscript"/>
            </w:rPr>
            <m:t>}</m:t>
          </m:r>
        </m:oMath>
      </m:oMathPara>
    </w:p>
    <w:p w14:paraId="00000009" w14:textId="77777777" w:rsidR="0065223D" w:rsidRDefault="0065223D"/>
    <w:p w14:paraId="0000000A" w14:textId="77777777" w:rsidR="0065223D" w:rsidRDefault="00806AF2">
      <w:r>
        <w:t xml:space="preserve">b. </w:t>
      </w:r>
    </w:p>
    <w:p w14:paraId="0000000B" w14:textId="77777777" w:rsidR="0065223D" w:rsidRDefault="0065223D"/>
    <w:p w14:paraId="0000000C" w14:textId="77777777" w:rsidR="0065223D" w:rsidRDefault="00806AF2">
      <w:r>
        <w:t>i.</w:t>
      </w:r>
    </w:p>
    <w:p w14:paraId="0000000D" w14:textId="3AD0F514" w:rsidR="0065223D" w:rsidRDefault="0065223D"/>
    <w:p w14:paraId="0000000E" w14:textId="77777777" w:rsidR="0065223D" w:rsidRDefault="00806AF2">
      <w:r>
        <w:t>Eigen values = 1, 2</w:t>
      </w:r>
    </w:p>
    <w:p w14:paraId="0000000F" w14:textId="77777777" w:rsidR="0065223D" w:rsidRDefault="0065223D"/>
    <w:p w14:paraId="00000010" w14:textId="77777777" w:rsidR="0065223D" w:rsidRDefault="00806AF2">
      <w:r>
        <w:t>ii.</w:t>
      </w:r>
    </w:p>
    <w:p w14:paraId="00000011" w14:textId="77777777" w:rsidR="0065223D" w:rsidRDefault="0065223D"/>
    <w:p w14:paraId="00000012" w14:textId="77777777" w:rsidR="0065223D" w:rsidRDefault="00806AF2">
      <w:r>
        <w:t xml:space="preserve">Not diagonalisable </w:t>
      </w:r>
    </w:p>
    <w:p w14:paraId="00000013" w14:textId="77777777" w:rsidR="0065223D" w:rsidRDefault="0065223D"/>
    <w:p w14:paraId="00000014" w14:textId="77777777" w:rsidR="0065223D" w:rsidRDefault="0065223D"/>
    <w:p w14:paraId="00000015" w14:textId="77777777" w:rsidR="0065223D" w:rsidRDefault="00806AF2">
      <w:r>
        <w:t>C.</w:t>
      </w:r>
    </w:p>
    <w:p w14:paraId="00000016" w14:textId="77777777" w:rsidR="0065223D" w:rsidRDefault="0065223D"/>
    <w:p w14:paraId="00000017" w14:textId="77777777" w:rsidR="0065223D" w:rsidRDefault="00806AF2">
      <w:r>
        <w:t xml:space="preserve">I. No, Ψ(0) = (-2,0,0), so the mapping is not linear. </w:t>
      </w:r>
    </w:p>
    <w:p w14:paraId="00000018" w14:textId="77777777" w:rsidR="0065223D" w:rsidRDefault="0065223D"/>
    <w:p w14:paraId="00000019" w14:textId="77777777" w:rsidR="0065223D" w:rsidRDefault="0065223D"/>
    <w:p w14:paraId="0000001A" w14:textId="77777777" w:rsidR="0065223D" w:rsidRDefault="0065223D"/>
    <w:p w14:paraId="0000001B" w14:textId="774CDA0F" w:rsidR="0065223D" w:rsidRDefault="427E71E9">
      <w:r>
        <w:t>ii.</w:t>
      </w:r>
      <w:r w:rsidR="366CE448">
        <w:t xml:space="preserve"> </w:t>
      </w:r>
    </w:p>
    <w:p w14:paraId="0000001C" w14:textId="77777777" w:rsidR="0065223D" w:rsidRDefault="0065223D"/>
    <w:p w14:paraId="0000001D" w14:textId="77777777" w:rsidR="0065223D" w:rsidRDefault="00806AF2">
      <w:r>
        <w:t>iii.</w:t>
      </w:r>
    </w:p>
    <w:p w14:paraId="0000001E" w14:textId="77777777" w:rsidR="0065223D" w:rsidRDefault="0065223D"/>
    <w:p w14:paraId="0000001F" w14:textId="77777777" w:rsidR="0065223D" w:rsidRDefault="00806AF2">
      <w:r>
        <w:t>Not a subspace</w:t>
      </w:r>
    </w:p>
    <w:p w14:paraId="00000020" w14:textId="77777777" w:rsidR="0065223D" w:rsidRDefault="0065223D"/>
    <w:p w14:paraId="00000021" w14:textId="77777777" w:rsidR="0065223D" w:rsidRDefault="0065223D"/>
    <w:p w14:paraId="00000022" w14:textId="77777777" w:rsidR="0065223D" w:rsidRDefault="0065223D"/>
    <w:p w14:paraId="00000023" w14:textId="77777777" w:rsidR="0065223D" w:rsidRDefault="00806AF2">
      <w:r>
        <w:t>Section B</w:t>
      </w:r>
    </w:p>
    <w:p w14:paraId="00000024" w14:textId="77777777" w:rsidR="0065223D" w:rsidRDefault="147875DE">
      <w:pPr>
        <w:numPr>
          <w:ilvl w:val="0"/>
          <w:numId w:val="2"/>
        </w:numPr>
      </w:pPr>
      <w:r>
        <w:t>Proof of convergence:</w:t>
      </w:r>
    </w:p>
    <w:p w14:paraId="00000025" w14:textId="06581553" w:rsidR="0065223D" w:rsidRDefault="35BFC65E" w:rsidP="59B9662E">
      <w:r>
        <w:t>-</w:t>
      </w:r>
      <w:r w:rsidR="00806AF2">
        <w:rPr>
          <w:noProof/>
        </w:rPr>
        <w:drawing>
          <wp:inline distT="114300" distB="114300" distL="114300" distR="114300" wp14:anchorId="391A3984" wp14:editId="07777777">
            <wp:extent cx="5734050" cy="146685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466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26" w14:textId="77777777" w:rsidR="0065223D" w:rsidRDefault="0065223D"/>
    <w:p w14:paraId="00000027" w14:textId="77777777" w:rsidR="0065223D" w:rsidRDefault="0065223D"/>
    <w:p w14:paraId="00000028" w14:textId="77777777" w:rsidR="0065223D" w:rsidRDefault="0065223D"/>
    <w:p w14:paraId="00000029" w14:textId="77777777" w:rsidR="0065223D" w:rsidRDefault="00806AF2">
      <w:r>
        <w:t xml:space="preserve">Lots of proofs of convergence / divergence. </w:t>
      </w:r>
    </w:p>
    <w:p w14:paraId="0000002A" w14:textId="77777777" w:rsidR="0065223D" w:rsidRDefault="0065223D"/>
    <w:p w14:paraId="0000002B" w14:textId="77777777" w:rsidR="0065223D" w:rsidRDefault="00806AF2">
      <w:r>
        <w:t>b.</w:t>
      </w:r>
    </w:p>
    <w:p w14:paraId="0000002C" w14:textId="0EE2B043" w:rsidR="0065223D" w:rsidRDefault="188E7E01">
      <w:commentRangeStart w:id="0"/>
      <w:commentRangeStart w:id="1"/>
      <w:commentRangeStart w:id="2"/>
      <w:commentRangeStart w:id="3"/>
      <w:r>
        <w:t>-x - (x^2)/2 + (x^3)/6</w:t>
      </w:r>
      <w:commentRangeEnd w:id="0"/>
      <w:r w:rsidR="00806AF2">
        <w:rPr>
          <w:rStyle w:val="CommentReference"/>
        </w:rPr>
        <w:commentReference w:id="0"/>
      </w:r>
      <w:commentRangeEnd w:id="1"/>
      <w:r w:rsidR="00806AF2">
        <w:rPr>
          <w:rStyle w:val="CommentReference"/>
        </w:rPr>
        <w:commentReference w:id="1"/>
      </w:r>
      <w:commentRangeEnd w:id="2"/>
      <w:r w:rsidR="00806AF2">
        <w:rPr>
          <w:rStyle w:val="CommentReference"/>
        </w:rPr>
        <w:commentReference w:id="2"/>
      </w:r>
      <w:commentRangeEnd w:id="3"/>
      <w:r w:rsidR="001322E9">
        <w:rPr>
          <w:rStyle w:val="CommentReference"/>
        </w:rPr>
        <w:commentReference w:id="3"/>
      </w:r>
    </w:p>
    <w:p w14:paraId="0000002D" w14:textId="77777777" w:rsidR="0065223D" w:rsidRDefault="0065223D"/>
    <w:p w14:paraId="0000002E" w14:textId="77777777" w:rsidR="0065223D" w:rsidRDefault="00806AF2">
      <w:r>
        <w:t xml:space="preserve">c.  </w:t>
      </w:r>
    </w:p>
    <w:p w14:paraId="0000002F" w14:textId="77777777" w:rsidR="0065223D" w:rsidRDefault="00806AF2">
      <w:r>
        <w:t>i) Disclaimer: I did not have time to write that down in the actual exam, and I am sure there is a better method to do it since my method needs to use Bernoulli’s inequality which we haven’t learnt yet during lectures...</w:t>
      </w:r>
    </w:p>
    <w:p w14:paraId="00000030" w14:textId="77777777" w:rsidR="0065223D" w:rsidRDefault="00806AF2">
      <w:commentRangeStart w:id="4"/>
      <w:r>
        <w:rPr>
          <w:noProof/>
        </w:rPr>
        <w:drawing>
          <wp:inline distT="114300" distB="114300" distL="114300" distR="114300" wp14:anchorId="20F26CEB" wp14:editId="07777777">
            <wp:extent cx="5943600" cy="402590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5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4"/>
      <w:r>
        <w:commentReference w:id="4"/>
      </w:r>
    </w:p>
    <w:p w14:paraId="00000031" w14:textId="77777777" w:rsidR="0065223D" w:rsidRDefault="00806AF2">
      <w:r>
        <w:t>Alternative</w:t>
      </w:r>
    </w:p>
    <w:p w14:paraId="00000032" w14:textId="77777777" w:rsidR="0065223D" w:rsidRDefault="005A41E2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 = (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den>
          </m:f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00000033" w14:textId="77777777" w:rsidR="0065223D" w:rsidRDefault="005A41E2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(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1/n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 = (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den>
          </m:f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 ≥0</m:t>
          </m:r>
        </m:oMath>
      </m:oMathPara>
    </w:p>
    <w:p w14:paraId="00000034" w14:textId="77777777" w:rsidR="0065223D" w:rsidRDefault="005A41E2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(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1/n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 = (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(n+1)/n</m:t>
              </m:r>
            </m:den>
          </m:f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</m:sSup>
        </m:oMath>
      </m:oMathPara>
    </w:p>
    <w:p w14:paraId="00000035" w14:textId="77777777" w:rsidR="0065223D" w:rsidRDefault="005A41E2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(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1/n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 = (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1 + 1/n</m:t>
              </m:r>
            </m:den>
          </m:f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</m:sSup>
        </m:oMath>
      </m:oMathPara>
    </w:p>
    <w:commentRangeStart w:id="5"/>
    <w:p w14:paraId="00000036" w14:textId="77777777" w:rsidR="0065223D" w:rsidRDefault="005A41E2">
      <w:pPr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limLow>
              <m:limLow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>n→∞</m:t>
                </m:r>
              </m:lim>
            </m:limLow>
            <m:r>
              <w:rPr>
                <w:rFonts w:ascii="Cambria Math" w:hAnsi="Cambria Math"/>
                <w:sz w:val="28"/>
                <w:szCs w:val="28"/>
              </w:rPr>
              <m:t xml:space="preserve"> (1+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den>
            </m:f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</m:sSup>
          </m:e>
          <m:sub/>
        </m:sSub>
        <m:r>
          <w:rPr>
            <w:rFonts w:ascii="Cambria Math" w:hAnsi="Cambria Math"/>
            <w:sz w:val="28"/>
            <w:szCs w:val="28"/>
          </w:rPr>
          <m:t xml:space="preserve"> = e</m:t>
        </m:r>
      </m:oMath>
      <w:r w:rsidR="00806AF2">
        <w:rPr>
          <w:sz w:val="28"/>
          <w:szCs w:val="28"/>
        </w:rPr>
        <w:t xml:space="preserve"> definition of e</w:t>
      </w:r>
      <w:commentRangeEnd w:id="5"/>
      <w:r w:rsidR="00806AF2">
        <w:commentReference w:id="5"/>
      </w:r>
    </w:p>
    <w:commentRangeStart w:id="6"/>
    <w:commentRangeStart w:id="7"/>
    <w:commentRangeStart w:id="8"/>
    <w:commentRangeStart w:id="9"/>
    <w:commentRangeStart w:id="10"/>
    <w:p w14:paraId="00000037" w14:textId="77777777" w:rsidR="0065223D" w:rsidRDefault="005A41E2">
      <w:pPr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limLow>
              <m:limLow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 w:val="28"/>
                    <w:szCs w:val="28"/>
                  </w:rPr>
                  <m:t>n→∞</m:t>
                </m:r>
              </m:lim>
            </m:limLow>
            <m:r>
              <w:rPr>
                <w:rFonts w:ascii="Cambria Math" w:hAnsi="Cambria Math"/>
                <w:sz w:val="28"/>
                <w:szCs w:val="28"/>
              </w:rPr>
              <m:t xml:space="preserve"> (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1 + 1/n</m:t>
                </m:r>
              </m:den>
            </m:f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</m:sSup>
          </m:e>
          <m:sub/>
        </m:sSub>
        <m:r>
          <w:rPr>
            <w:rFonts w:ascii="Cambria Math" w:hAnsi="Cambria Math"/>
            <w:sz w:val="28"/>
            <w:szCs w:val="28"/>
          </w:rPr>
          <m:t xml:space="preserve"> 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e</m:t>
            </m:r>
          </m:den>
        </m:f>
      </m:oMath>
      <w:r w:rsidR="188E7E01">
        <w:rPr>
          <w:sz w:val="28"/>
          <w:szCs w:val="28"/>
        </w:rPr>
        <w:t xml:space="preserve"> </w:t>
      </w:r>
      <w:commentRangeEnd w:id="6"/>
      <w:r w:rsidR="00806AF2">
        <w:commentReference w:id="6"/>
      </w:r>
      <w:commentRangeEnd w:id="7"/>
      <w:r w:rsidR="00817350">
        <w:rPr>
          <w:rStyle w:val="CommentReference"/>
        </w:rPr>
        <w:commentReference w:id="7"/>
      </w:r>
      <w:commentRangeEnd w:id="8"/>
      <w:r w:rsidR="00806AF2">
        <w:commentReference w:id="8"/>
      </w:r>
      <w:commentRangeEnd w:id="9"/>
      <w:r w:rsidR="00806AF2">
        <w:commentReference w:id="9"/>
      </w:r>
      <w:commentRangeEnd w:id="10"/>
      <w:r w:rsidR="00806AF2">
        <w:commentReference w:id="10"/>
      </w:r>
      <m:oMath>
        <m:r>
          <w:rPr>
            <w:rFonts w:ascii="Cambria Math" w:hAnsi="Cambria Math"/>
            <w:sz w:val="28"/>
            <w:szCs w:val="28"/>
          </w:rPr>
          <m:t>We can find x = 1/e such that 0 ≤ (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1/n</m:t>
            </m:r>
          </m:sup>
        </m:sSup>
        <m:r>
          <w:rPr>
            <w:rFonts w:ascii="Cambria Math" w:hAnsi="Cambria Math"/>
            <w:sz w:val="28"/>
            <w:szCs w:val="28"/>
          </w:rPr>
          <m:t>≤x therefore by root test it converges</m:t>
        </m:r>
      </m:oMath>
    </w:p>
    <w:p w14:paraId="5813F130" w14:textId="6B7259B7" w:rsidR="222CD144" w:rsidRDefault="222CD144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>ii) let a{n} = 1/n</w:t>
      </w:r>
    </w:p>
    <w:p w14:paraId="31D7685D" w14:textId="615A1C5B" w:rsidR="222CD144" w:rsidRDefault="222CD144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 xml:space="preserve">Conside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→∞</m:t>
                        </m:r>
                      </m:lim>
                    </m:limLow>
                  </m:fNam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den>
                            </m:f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sup>
                    </m:sSup>
                  </m:e>
                </m:func>
              </m:e>
            </m:d>
          </m:e>
        </m:func>
        <m:r>
          <w:rPr>
            <w:rFonts w:ascii="Cambria Math" w:hAnsi="Cambria Math"/>
          </w:rPr>
          <m:t> = 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n→∞</m:t>
                        </m:r>
                      </m:lim>
                    </m:limLow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den>
                            </m:f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func>
              </m:e>
            </m:d>
          </m:e>
        </m:func>
        <m:r>
          <w:rPr>
            <w:rFonts w:ascii="Cambria Math" w:hAnsi="Cambria Math"/>
          </w:rPr>
          <m:t> = -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∞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den>
                            </m:f>
                          </m:sup>
                        </m:sSup>
                      </m:e>
                    </m:d>
                  </m:e>
                </m:func>
              </m:e>
            </m:d>
          </m:e>
        </m:func>
      </m:oMath>
      <w:r w:rsidR="66A609E6" w:rsidRPr="5BB3412F">
        <w:rPr>
          <w:sz w:val="28"/>
          <w:szCs w:val="28"/>
        </w:rPr>
        <w:t xml:space="preserve"> use L’Hopital to get </w:t>
      </w:r>
      <w:r w:rsidR="3E803FC7" w:rsidRPr="5BB3412F">
        <w:rPr>
          <w:sz w:val="28"/>
          <w:szCs w:val="28"/>
        </w:rPr>
        <w:t xml:space="preserve">= </w:t>
      </w:r>
      <w:r w:rsidR="66A609E6" w:rsidRPr="5BB3412F">
        <w:rPr>
          <w:sz w:val="28"/>
          <w:szCs w:val="28"/>
        </w:rPr>
        <w:t xml:space="preserve">0 </w:t>
      </w:r>
    </w:p>
    <w:p w14:paraId="4A2A0566" w14:textId="1B2207D7" w:rsidR="66A609E6" w:rsidRDefault="66A609E6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>Thus if ln(_) = 0, _ = 1 so lim of a{n} = 1</w:t>
      </w:r>
    </w:p>
    <w:p w14:paraId="4366391B" w14:textId="0380763B" w:rsidR="66A609E6" w:rsidRDefault="66A609E6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>Repeat for when a{n} = 1/n^2</w:t>
      </w:r>
    </w:p>
    <w:p w14:paraId="4DCB3FA7" w14:textId="40801930" w:rsidR="5BB3412F" w:rsidRDefault="5BB3412F" w:rsidP="5BB3412F">
      <w:pPr>
        <w:rPr>
          <w:sz w:val="28"/>
          <w:szCs w:val="28"/>
        </w:rPr>
      </w:pPr>
    </w:p>
    <w:p w14:paraId="088B5BF3" w14:textId="50C3D669" w:rsidR="66A609E6" w:rsidRDefault="66A609E6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>We know that the infinite sum of 1/n diverges (from lecture notes)</w:t>
      </w:r>
    </w:p>
    <w:p w14:paraId="18CBC510" w14:textId="7FFA800B" w:rsidR="66A609E6" w:rsidRDefault="66A609E6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 xml:space="preserve">But infinite sum of 1/n^2 converges (from lecture notes) </w:t>
      </w:r>
    </w:p>
    <w:p w14:paraId="6495E339" w14:textId="05418B16" w:rsidR="66A609E6" w:rsidRDefault="66A609E6" w:rsidP="5BB3412F">
      <w:pPr>
        <w:rPr>
          <w:sz w:val="28"/>
          <w:szCs w:val="28"/>
        </w:rPr>
      </w:pPr>
      <w:r w:rsidRPr="5BB3412F">
        <w:rPr>
          <w:sz w:val="28"/>
          <w:szCs w:val="28"/>
        </w:rPr>
        <w:t>Since they both give 1 in the root test, the root test doesn’t tell us anything about convergence/divergence when L = 1</w:t>
      </w:r>
      <w:commentRangeStart w:id="11"/>
      <w:r w:rsidRPr="5BB3412F">
        <w:rPr>
          <w:sz w:val="28"/>
          <w:szCs w:val="28"/>
        </w:rPr>
        <w:t>.</w:t>
      </w:r>
      <w:commentRangeEnd w:id="11"/>
      <w:r>
        <w:rPr>
          <w:rStyle w:val="CommentReference"/>
        </w:rPr>
        <w:commentReference w:id="11"/>
      </w:r>
    </w:p>
    <w:p w14:paraId="0E285B1C" w14:textId="7FE5C936" w:rsidR="5BB3412F" w:rsidRDefault="5BB3412F" w:rsidP="5BB3412F">
      <w:pPr>
        <w:rPr>
          <w:sz w:val="28"/>
          <w:szCs w:val="28"/>
        </w:rPr>
      </w:pPr>
    </w:p>
    <w:p w14:paraId="021FE529" w14:textId="6CC063A1" w:rsidR="5BB3412F" w:rsidRDefault="5BB3412F" w:rsidP="5BB3412F">
      <w:pPr>
        <w:rPr>
          <w:sz w:val="28"/>
          <w:szCs w:val="28"/>
        </w:rPr>
      </w:pPr>
    </w:p>
    <w:sectPr w:rsidR="5BB3412F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khtar, Rayan" w:date="2023-05-13T11:10:00Z" w:initials="AR">
    <w:p w14:paraId="3F9AB5E5" w14:textId="77777777" w:rsidR="00D114DB" w:rsidRDefault="00D114DB">
      <w:pPr>
        <w:pStyle w:val="CommentText"/>
      </w:pPr>
      <w:r>
        <w:rPr>
          <w:rStyle w:val="CommentReference"/>
        </w:rPr>
        <w:annotationRef/>
      </w:r>
      <w:r>
        <w:t>I got this, but also x^4/8, the q asks for a polynomial of degree 4, so I think it should contain x^4 terms too right?</w:t>
      </w:r>
      <w:r>
        <w:rPr>
          <w:rStyle w:val="CommentReference"/>
        </w:rPr>
        <w:annotationRef/>
      </w:r>
    </w:p>
  </w:comment>
  <w:comment w:id="1" w:author="Ku, Sonny" w:date="2023-05-13T23:06:00Z" w:initials="KS">
    <w:p w14:paraId="3305FC20" w14:textId="08AA2B23" w:rsidR="5BB3412F" w:rsidRDefault="5BB3412F">
      <w:pPr>
        <w:pStyle w:val="CommentText"/>
      </w:pPr>
      <w:r>
        <w:t xml:space="preserve">i might've calculated wrongly but doesn't the x^4 cancel out? 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2" w:author="Ku, Sonny" w:date="2023-05-13T23:20:00Z" w:initials="KS">
    <w:p w14:paraId="79552C0F" w14:textId="0CB6BB9B" w:rsidR="5BB3412F" w:rsidRDefault="5BB3412F">
      <w:pPr>
        <w:pStyle w:val="CommentText"/>
      </w:pPr>
      <w:r>
        <w:t>cos(x) = 1 - x^2/2! + x^4/4! + ...</w:t>
      </w:r>
      <w:r>
        <w:rPr>
          <w:rStyle w:val="CommentReference"/>
        </w:rPr>
        <w:annotationRef/>
      </w:r>
    </w:p>
    <w:p w14:paraId="0981A4A9" w14:textId="78FDA7D7" w:rsidR="5BB3412F" w:rsidRDefault="5BB3412F">
      <w:pPr>
        <w:pStyle w:val="CommentText"/>
      </w:pPr>
      <w:r>
        <w:t>ln(1-x) = -x - x^2/2 - x^3/3 - x^4/4 + ...</w:t>
      </w:r>
    </w:p>
    <w:p w14:paraId="1A9DF4D5" w14:textId="7193700B" w:rsidR="5BB3412F" w:rsidRDefault="5BB3412F">
      <w:pPr>
        <w:pStyle w:val="CommentText"/>
      </w:pPr>
      <w:r>
        <w:t xml:space="preserve">cos(x)*ln(1-x) = (-x -x^2/2 - x^3/3 - x^4/4) + (-x^2/2)(-x - x^2/2) </w:t>
      </w:r>
    </w:p>
    <w:p w14:paraId="5EC0D19B" w14:textId="58D50FA3" w:rsidR="5BB3412F" w:rsidRDefault="5BB3412F">
      <w:pPr>
        <w:pStyle w:val="CommentText"/>
      </w:pPr>
    </w:p>
    <w:p w14:paraId="1FF64CB8" w14:textId="3102A731" w:rsidR="5BB3412F" w:rsidRDefault="5BB3412F">
      <w:pPr>
        <w:pStyle w:val="CommentText"/>
      </w:pPr>
      <w:r>
        <w:t xml:space="preserve">thus for the 4th degree, we get -x^4/4 + x^4/4 = 0 </w:t>
      </w:r>
    </w:p>
  </w:comment>
  <w:comment w:id="3" w:author="Akhtar, Rayan" w:date="2023-05-14T20:41:00Z" w:initials="AR">
    <w:p w14:paraId="01D66892" w14:textId="77777777" w:rsidR="001322E9" w:rsidRDefault="001322E9">
      <w:pPr>
        <w:pStyle w:val="CommentText"/>
      </w:pPr>
      <w:r>
        <w:rPr>
          <w:rStyle w:val="CommentReference"/>
        </w:rPr>
        <w:annotationRef/>
      </w:r>
      <w:r>
        <w:t>Yh, my bad, I think I did something dodgy with my answer, just redid it now</w:t>
      </w:r>
    </w:p>
  </w:comment>
  <w:comment w:id="4" w:author="Kaiyan Fan" w:date="2020-05-13T06:43:00Z" w:initials="">
    <w:p w14:paraId="00000039" w14:textId="77777777" w:rsidR="0065223D" w:rsidRDefault="00806A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t's probably sufficient to say that (1+1/1)^1=2 and (1+1/n)^n in an increasing function, so we can conclude (1+1/n)^n&gt;=2 for all n&gt;=1 without using Bernoulli's Inequality.</w:t>
      </w:r>
    </w:p>
  </w:comment>
  <w:comment w:id="5" w:author="J S" w:date="2020-05-12T11:57:00Z" w:initials="">
    <w:p w14:paraId="00000038" w14:textId="77777777" w:rsidR="0065223D" w:rsidRDefault="00806A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ow did you know this result? Is it given in the notes?</w:t>
      </w:r>
    </w:p>
  </w:comment>
  <w:comment w:id="6" w:author="Rahil Shah" w:date="2020-05-12T14:55:00Z" w:initials="">
    <w:p w14:paraId="0000003A" w14:textId="77777777" w:rsidR="0065223D" w:rsidRDefault="00806A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is what I tried to do but I don't think it works. (1 + 1 / n) ^ n is less than e for all natural numbers n, meaning that 1 over than will be greater than 1 / e. This doesn't help you (but please correct me if I am wrong).</w:t>
      </w:r>
    </w:p>
  </w:comment>
  <w:comment w:id="7" w:author="Arora, Ansh" w:date="2023-05-14T12:20:00Z" w:initials="AA">
    <w:p w14:paraId="326A6144" w14:textId="43BD81D6" w:rsidR="5BB3412F" w:rsidRDefault="5BB3412F">
      <w:pPr>
        <w:pStyle w:val="CommentText"/>
      </w:pPr>
      <w:r>
        <w:t>Yeah i got greater than too, but we want less than</w:t>
      </w:r>
      <w:r>
        <w:rPr>
          <w:rStyle w:val="CommentReference"/>
        </w:rPr>
        <w:annotationRef/>
      </w:r>
    </w:p>
  </w:comment>
  <w:comment w:id="8" w:author="Alex" w:date="2020-05-12T16:33:00Z" w:initials="">
    <w:p w14:paraId="0000003B" w14:textId="77777777" w:rsidR="0065223D" w:rsidRDefault="00806A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Can you apply Fundamental Theorem of Analysis to say that the infimum is 1/e? I think the definition in the notes is for a sequence bounded above and supremums, but maybe you can invert your case somehow?</w:t>
      </w:r>
    </w:p>
  </w:comment>
  <w:comment w:id="9" w:author="Luke Tan" w:date="2020-05-13T08:05:00Z" w:initials="">
    <w:p w14:paraId="0000003C" w14:textId="77777777" w:rsidR="0065223D" w:rsidRDefault="00806A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_Marked as resolved_</w:t>
      </w:r>
    </w:p>
  </w:comment>
  <w:comment w:id="10" w:author="Luke Tan" w:date="2020-05-13T08:06:00Z" w:initials="">
    <w:p w14:paraId="0000003D" w14:textId="77777777" w:rsidR="0065223D" w:rsidRDefault="00806AF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_Re-opened_</w:t>
      </w:r>
    </w:p>
  </w:comment>
  <w:comment w:id="11" w:author="Ku, Sonny" w:date="2023-05-14T00:10:00Z" w:initials="KS">
    <w:p w14:paraId="5A21A0C7" w14:textId="60AFC4B4" w:rsidR="5BB3412F" w:rsidRDefault="5BB3412F">
      <w:pPr>
        <w:pStyle w:val="CommentText"/>
      </w:pPr>
      <w:r>
        <w:t>a lot of jumps here and there in the solution but feel free to edit!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9AB5E5" w15:done="0"/>
  <w15:commentEx w15:paraId="3305FC20" w15:paraIdParent="3F9AB5E5" w15:done="0"/>
  <w15:commentEx w15:paraId="1FF64CB8" w15:paraIdParent="3F9AB5E5" w15:done="0"/>
  <w15:commentEx w15:paraId="01D66892" w15:paraIdParent="3F9AB5E5" w15:done="0"/>
  <w15:commentEx w15:paraId="00000039" w15:done="0"/>
  <w15:commentEx w15:paraId="00000038" w15:done="0"/>
  <w15:commentEx w15:paraId="0000003A" w15:done="0"/>
  <w15:commentEx w15:paraId="326A6144" w15:paraIdParent="0000003A" w15:done="0"/>
  <w15:commentEx w15:paraId="0000003B" w15:done="0"/>
  <w15:commentEx w15:paraId="0000003C" w15:done="0"/>
  <w15:commentEx w15:paraId="0000003D" w15:done="0"/>
  <w15:commentEx w15:paraId="5A21A0C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09EEA7" w16cex:dateUtc="2023-05-13T10:10:00Z"/>
  <w16cex:commentExtensible w16cex:durableId="2A972C1A" w16cex:dateUtc="2023-05-13T22:06:00Z">
    <w16cex:extLst>
      <w16:ext w16:uri="{CE6994B0-6A32-4C9F-8C6B-6E91EDA988CE}">
        <cr:reactions xmlns:cr="http://schemas.microsoft.com/office/comments/2020/reactions">
          <cr:reaction reactionType="1">
            <cr:reactionInfo dateUtc="2023-05-14T18:33:53Z">
              <cr:user userId="S::tk1622@ic.ac.uk::8f94480c-7ab5-4da6-a6be-e53c69f88d13" userProvider="AD" userName="Kang, Yejun"/>
            </cr:reactionInfo>
          </cr:reaction>
        </cr:reactions>
      </w16:ext>
    </w16cex:extLst>
  </w16cex:commentExtensible>
  <w16cex:commentExtensible w16cex:durableId="24E96991" w16cex:dateUtc="2023-05-13T22:20:00Z"/>
  <w16cex:commentExtensible w16cex:durableId="280BC615" w16cex:dateUtc="2023-05-14T19:41:00Z"/>
  <w16cex:commentExtensible w16cex:durableId="262AFC1B" w16cex:dateUtc="2020-05-13T05:43:00Z"/>
  <w16cex:commentExtensible w16cex:durableId="262AFC1C" w16cex:dateUtc="2020-05-12T10:57:00Z"/>
  <w16cex:commentExtensible w16cex:durableId="262AFC1D" w16cex:dateUtc="2020-05-12T13:55:00Z"/>
  <w16cex:commentExtensible w16cex:durableId="1AE41029" w16cex:dateUtc="2023-05-14T11:20:00Z"/>
  <w16cex:commentExtensible w16cex:durableId="262AFC1E" w16cex:dateUtc="2020-05-12T15:33:00Z"/>
  <w16cex:commentExtensible w16cex:durableId="262AFC1F" w16cex:dateUtc="2020-05-13T07:05:00Z"/>
  <w16cex:commentExtensible w16cex:durableId="262AFC20" w16cex:dateUtc="2020-05-13T07:06:00Z"/>
  <w16cex:commentExtensible w16cex:durableId="60D9D4E2" w16cex:dateUtc="2023-05-13T23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9AB5E5" w16cid:durableId="2809EEA7"/>
  <w16cid:commentId w16cid:paraId="3305FC20" w16cid:durableId="2A972C1A"/>
  <w16cid:commentId w16cid:paraId="1FF64CB8" w16cid:durableId="24E96991"/>
  <w16cid:commentId w16cid:paraId="01D66892" w16cid:durableId="280BC615"/>
  <w16cid:commentId w16cid:paraId="00000039" w16cid:durableId="262AFC1B"/>
  <w16cid:commentId w16cid:paraId="00000038" w16cid:durableId="262AFC1C"/>
  <w16cid:commentId w16cid:paraId="0000003A" w16cid:durableId="262AFC1D"/>
  <w16cid:commentId w16cid:paraId="326A6144" w16cid:durableId="1AE41029"/>
  <w16cid:commentId w16cid:paraId="0000003B" w16cid:durableId="262AFC1E"/>
  <w16cid:commentId w16cid:paraId="0000003C" w16cid:durableId="262AFC1F"/>
  <w16cid:commentId w16cid:paraId="0000003D" w16cid:durableId="262AFC20"/>
  <w16cid:commentId w16cid:paraId="5A21A0C7" w16cid:durableId="60D9D4E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BAE99" w14:textId="77777777" w:rsidR="00B74E73" w:rsidRDefault="00B74E73">
      <w:pPr>
        <w:spacing w:line="240" w:lineRule="auto"/>
      </w:pPr>
      <w:r>
        <w:separator/>
      </w:r>
    </w:p>
  </w:endnote>
  <w:endnote w:type="continuationSeparator" w:id="0">
    <w:p w14:paraId="0BCE3695" w14:textId="77777777" w:rsidR="00B74E73" w:rsidRDefault="00B74E73">
      <w:pPr>
        <w:spacing w:line="240" w:lineRule="auto"/>
      </w:pPr>
      <w:r>
        <w:continuationSeparator/>
      </w:r>
    </w:p>
  </w:endnote>
  <w:endnote w:type="continuationNotice" w:id="1">
    <w:p w14:paraId="79A4DAD6" w14:textId="77777777" w:rsidR="00B74E73" w:rsidRDefault="00B74E7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7875DE" w14:paraId="6F4CB1B8" w14:textId="77777777" w:rsidTr="147875DE">
      <w:tc>
        <w:tcPr>
          <w:tcW w:w="3120" w:type="dxa"/>
        </w:tcPr>
        <w:p w14:paraId="1AE6D916" w14:textId="53844E4C" w:rsidR="147875DE" w:rsidRDefault="147875DE" w:rsidP="147875DE">
          <w:pPr>
            <w:pStyle w:val="Header"/>
            <w:ind w:left="-115"/>
          </w:pPr>
        </w:p>
      </w:tc>
      <w:tc>
        <w:tcPr>
          <w:tcW w:w="3120" w:type="dxa"/>
        </w:tcPr>
        <w:p w14:paraId="46962629" w14:textId="32573FEB" w:rsidR="147875DE" w:rsidRDefault="147875DE" w:rsidP="147875DE">
          <w:pPr>
            <w:pStyle w:val="Header"/>
            <w:jc w:val="center"/>
          </w:pPr>
        </w:p>
      </w:tc>
      <w:tc>
        <w:tcPr>
          <w:tcW w:w="3120" w:type="dxa"/>
        </w:tcPr>
        <w:p w14:paraId="58CA328C" w14:textId="3E43BB80" w:rsidR="147875DE" w:rsidRDefault="147875DE" w:rsidP="147875DE">
          <w:pPr>
            <w:pStyle w:val="Header"/>
            <w:ind w:right="-115"/>
            <w:jc w:val="right"/>
          </w:pPr>
        </w:p>
      </w:tc>
    </w:tr>
  </w:tbl>
  <w:p w14:paraId="009D8E72" w14:textId="39024F80" w:rsidR="147875DE" w:rsidRDefault="147875DE" w:rsidP="147875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B8D5E" w14:textId="77777777" w:rsidR="00B74E73" w:rsidRDefault="00B74E73">
      <w:pPr>
        <w:spacing w:line="240" w:lineRule="auto"/>
      </w:pPr>
      <w:r>
        <w:separator/>
      </w:r>
    </w:p>
  </w:footnote>
  <w:footnote w:type="continuationSeparator" w:id="0">
    <w:p w14:paraId="410BA3DB" w14:textId="77777777" w:rsidR="00B74E73" w:rsidRDefault="00B74E73">
      <w:pPr>
        <w:spacing w:line="240" w:lineRule="auto"/>
      </w:pPr>
      <w:r>
        <w:continuationSeparator/>
      </w:r>
    </w:p>
  </w:footnote>
  <w:footnote w:type="continuationNotice" w:id="1">
    <w:p w14:paraId="0AB9FBC5" w14:textId="77777777" w:rsidR="00B74E73" w:rsidRDefault="00B74E7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47875DE" w14:paraId="6229408E" w14:textId="77777777" w:rsidTr="147875DE">
      <w:tc>
        <w:tcPr>
          <w:tcW w:w="3120" w:type="dxa"/>
        </w:tcPr>
        <w:p w14:paraId="77818CE4" w14:textId="27C98B65" w:rsidR="147875DE" w:rsidRDefault="147875DE" w:rsidP="147875DE">
          <w:pPr>
            <w:pStyle w:val="Header"/>
            <w:ind w:left="-115"/>
          </w:pPr>
        </w:p>
      </w:tc>
      <w:tc>
        <w:tcPr>
          <w:tcW w:w="3120" w:type="dxa"/>
        </w:tcPr>
        <w:p w14:paraId="2AD4485F" w14:textId="6D1CF0CB" w:rsidR="147875DE" w:rsidRDefault="147875DE" w:rsidP="147875DE">
          <w:pPr>
            <w:pStyle w:val="Header"/>
            <w:jc w:val="center"/>
          </w:pPr>
        </w:p>
      </w:tc>
      <w:tc>
        <w:tcPr>
          <w:tcW w:w="3120" w:type="dxa"/>
        </w:tcPr>
        <w:p w14:paraId="5CC09415" w14:textId="32F1EFAB" w:rsidR="147875DE" w:rsidRDefault="147875DE" w:rsidP="147875DE">
          <w:pPr>
            <w:pStyle w:val="Header"/>
            <w:ind w:right="-115"/>
            <w:jc w:val="right"/>
          </w:pPr>
        </w:p>
      </w:tc>
    </w:tr>
  </w:tbl>
  <w:p w14:paraId="26B8EBCE" w14:textId="4C14B030" w:rsidR="147875DE" w:rsidRDefault="147875DE" w:rsidP="14787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F24EF4"/>
    <w:multiLevelType w:val="multilevel"/>
    <w:tmpl w:val="6392315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3862F5A"/>
    <w:multiLevelType w:val="multilevel"/>
    <w:tmpl w:val="FFFFFFFF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 w16cid:durableId="809252463">
    <w:abstractNumId w:val="0"/>
  </w:num>
  <w:num w:numId="2" w16cid:durableId="1183933810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khtar, Rayan">
    <w15:presenceInfo w15:providerId="AD" w15:userId="S::ra1422@ic.ac.uk::791be1ff-ea51-49d8-8311-6e65bfe283a7"/>
  </w15:person>
  <w15:person w15:author="Ku, Sonny">
    <w15:presenceInfo w15:providerId="AD" w15:userId="S::sk2722@ic.ac.uk::fae560bb-eb77-4443-9c47-482e38cbefe8"/>
  </w15:person>
  <w15:person w15:author="Arora, Ansh">
    <w15:presenceInfo w15:providerId="AD" w15:userId="S::aa6622@ic.ac.uk::668e1e63-0118-4665-85fe-d09d6479d4a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MDM3srQwNTI1M7RQ0lEKTi0uzszPAykwrgUAuHoUjywAAAA="/>
  </w:docVars>
  <w:rsids>
    <w:rsidRoot w:val="147875DE"/>
    <w:rsid w:val="00041BAF"/>
    <w:rsid w:val="000F7429"/>
    <w:rsid w:val="001322E9"/>
    <w:rsid w:val="001C74EA"/>
    <w:rsid w:val="00270EA8"/>
    <w:rsid w:val="002C28BE"/>
    <w:rsid w:val="002F4D74"/>
    <w:rsid w:val="0036732B"/>
    <w:rsid w:val="00401BD2"/>
    <w:rsid w:val="004D2275"/>
    <w:rsid w:val="004E3A99"/>
    <w:rsid w:val="005911AD"/>
    <w:rsid w:val="005A41E2"/>
    <w:rsid w:val="0065223D"/>
    <w:rsid w:val="006B51CA"/>
    <w:rsid w:val="0072412D"/>
    <w:rsid w:val="00783F50"/>
    <w:rsid w:val="00790330"/>
    <w:rsid w:val="00806AF2"/>
    <w:rsid w:val="00817350"/>
    <w:rsid w:val="00836808"/>
    <w:rsid w:val="00851B66"/>
    <w:rsid w:val="00940902"/>
    <w:rsid w:val="00997C39"/>
    <w:rsid w:val="00997F4B"/>
    <w:rsid w:val="00A33ACB"/>
    <w:rsid w:val="00A8509B"/>
    <w:rsid w:val="00A91D2F"/>
    <w:rsid w:val="00B53306"/>
    <w:rsid w:val="00B74E73"/>
    <w:rsid w:val="00B77E59"/>
    <w:rsid w:val="00B97A90"/>
    <w:rsid w:val="00BC7320"/>
    <w:rsid w:val="00BD6911"/>
    <w:rsid w:val="00C30065"/>
    <w:rsid w:val="00C854D9"/>
    <w:rsid w:val="00C87AC0"/>
    <w:rsid w:val="00CF2BC7"/>
    <w:rsid w:val="00D114DB"/>
    <w:rsid w:val="00D16233"/>
    <w:rsid w:val="00DE2B28"/>
    <w:rsid w:val="00E57F66"/>
    <w:rsid w:val="00E84A40"/>
    <w:rsid w:val="00F23158"/>
    <w:rsid w:val="00F56AF4"/>
    <w:rsid w:val="00FC08AC"/>
    <w:rsid w:val="00FF610A"/>
    <w:rsid w:val="098DD34C"/>
    <w:rsid w:val="101C3759"/>
    <w:rsid w:val="118110A7"/>
    <w:rsid w:val="147875DE"/>
    <w:rsid w:val="188E7E01"/>
    <w:rsid w:val="1A125016"/>
    <w:rsid w:val="1C36027A"/>
    <w:rsid w:val="205CA0D2"/>
    <w:rsid w:val="20EEB603"/>
    <w:rsid w:val="222CD144"/>
    <w:rsid w:val="22D47822"/>
    <w:rsid w:val="267D90A8"/>
    <w:rsid w:val="28ECBC5B"/>
    <w:rsid w:val="2E141999"/>
    <w:rsid w:val="3232C401"/>
    <w:rsid w:val="349AAF0B"/>
    <w:rsid w:val="35BFC65E"/>
    <w:rsid w:val="366CE448"/>
    <w:rsid w:val="385BFCD5"/>
    <w:rsid w:val="3E803FC7"/>
    <w:rsid w:val="427E71E9"/>
    <w:rsid w:val="42E62B00"/>
    <w:rsid w:val="488784D1"/>
    <w:rsid w:val="4A45B8A8"/>
    <w:rsid w:val="4E5F5C46"/>
    <w:rsid w:val="51CCD5B8"/>
    <w:rsid w:val="5901ADBD"/>
    <w:rsid w:val="59B9662E"/>
    <w:rsid w:val="5A95D1E0"/>
    <w:rsid w:val="5BB3412F"/>
    <w:rsid w:val="63BCBF7D"/>
    <w:rsid w:val="640C46F1"/>
    <w:rsid w:val="66A609E6"/>
    <w:rsid w:val="6787E98B"/>
    <w:rsid w:val="6F801375"/>
    <w:rsid w:val="77DAC0C3"/>
    <w:rsid w:val="79769124"/>
    <w:rsid w:val="7D594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8B711"/>
  <w15:docId w15:val="{D7FD01F1-7654-499B-8798-D26D8012A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4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4D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9</Characters>
  <Application>Microsoft Office Word</Application>
  <DocSecurity>4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Elsa</dc:creator>
  <cp:keywords/>
  <cp:lastModifiedBy>Pathapati, Venkata Sai Sri Varshitha</cp:lastModifiedBy>
  <cp:revision>29</cp:revision>
  <dcterms:created xsi:type="dcterms:W3CDTF">2022-05-17T03:12:00Z</dcterms:created>
  <dcterms:modified xsi:type="dcterms:W3CDTF">2023-05-17T08:30:00Z</dcterms:modified>
</cp:coreProperties>
</file>